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514459F1" w:rsidR="00F250B6" w:rsidRPr="00F250B6" w:rsidRDefault="003B4FC7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mmunology removed from department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69B995D" w:rsidR="00F250B6" w:rsidRPr="00F250B6" w:rsidRDefault="00613076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88219B1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4C407F1" w:rsidR="00F250B6" w:rsidRPr="00F250B6" w:rsidRDefault="00FA149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2</w:t>
            </w:r>
            <w:r w:rsidR="00592D9B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178CB9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5FFF5CE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3A09FE4A" w:rsidR="00F250B6" w:rsidRPr="00F250B6" w:rsidRDefault="003B4FC7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mmunology removed from department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2DF3FA3" w:rsidR="00952A36" w:rsidRPr="00F250B6" w:rsidRDefault="003B4FC7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mmunology removed from departmen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916984" w:rsidR="00F250B6" w:rsidRPr="00F250B6" w:rsidRDefault="003B1FA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gramStart"/>
            <w:r>
              <w:rPr>
                <w:rFonts w:eastAsia="Times New Roman"/>
                <w:lang w:eastAsia="en-GB"/>
              </w:rPr>
              <w:t xml:space="preserve">Result </w:t>
            </w:r>
            <w:r w:rsidR="00FA1499">
              <w:rPr>
                <w:rFonts w:eastAsia="Times New Roman"/>
                <w:lang w:eastAsia="en-GB"/>
              </w:rPr>
              <w:t xml:space="preserve"> generated</w:t>
            </w:r>
            <w:proofErr w:type="gramEnd"/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016064C9" w:rsidR="7E04DABB" w:rsidRDefault="7E04DABB" w:rsidP="7E04DABB"/>
    <w:p w14:paraId="6A071423" w14:textId="2C9C677F" w:rsidR="005E1F6E" w:rsidRDefault="005E1F6E" w:rsidP="7E04DABB"/>
    <w:p w14:paraId="073B3DD8" w14:textId="06C03E9F" w:rsidR="005E1F6E" w:rsidRDefault="005E1F6E" w:rsidP="7E04DABB"/>
    <w:p w14:paraId="182F0140" w14:textId="5E4FC386" w:rsidR="005E1F6E" w:rsidRDefault="005E1F6E" w:rsidP="7E04DABB"/>
    <w:p w14:paraId="350CCC43" w14:textId="47050559" w:rsidR="005E1F6E" w:rsidRDefault="005E1F6E" w:rsidP="7E04DABB"/>
    <w:p w14:paraId="26AB0D76" w14:textId="0B303173" w:rsidR="005E1F6E" w:rsidRDefault="005E1F6E" w:rsidP="7E04DABB"/>
    <w:p w14:paraId="52E5CA7D" w14:textId="549602B6" w:rsidR="005E1F6E" w:rsidRDefault="005E1F6E" w:rsidP="7E04DABB"/>
    <w:p w14:paraId="19F2F023" w14:textId="17F33766" w:rsidR="005E1F6E" w:rsidRDefault="005E1F6E" w:rsidP="7E04DABB"/>
    <w:p w14:paraId="68A0FEDF" w14:textId="035EA168" w:rsidR="005E1F6E" w:rsidRDefault="005E1F6E" w:rsidP="7E04DABB"/>
    <w:p w14:paraId="6062D7F0" w14:textId="4B030521" w:rsidR="005E1F6E" w:rsidRDefault="005E1F6E" w:rsidP="7E04DABB"/>
    <w:p w14:paraId="4DE88EE4" w14:textId="444343AA" w:rsidR="005E1F6E" w:rsidRDefault="005E1F6E" w:rsidP="7E04DABB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87A619" wp14:editId="7CBF8195">
            <wp:simplePos x="0" y="0"/>
            <wp:positionH relativeFrom="column">
              <wp:posOffset>558800</wp:posOffset>
            </wp:positionH>
            <wp:positionV relativeFrom="paragraph">
              <wp:posOffset>139700</wp:posOffset>
            </wp:positionV>
            <wp:extent cx="7277100" cy="5458086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77100" cy="54580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E1F6E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F79B8"/>
    <w:rsid w:val="002013CE"/>
    <w:rsid w:val="0033017B"/>
    <w:rsid w:val="00393168"/>
    <w:rsid w:val="003B1FA6"/>
    <w:rsid w:val="003B4FC7"/>
    <w:rsid w:val="00434429"/>
    <w:rsid w:val="00497760"/>
    <w:rsid w:val="00565BF2"/>
    <w:rsid w:val="00592D9B"/>
    <w:rsid w:val="005A0350"/>
    <w:rsid w:val="005E1F6E"/>
    <w:rsid w:val="00613076"/>
    <w:rsid w:val="00651AE6"/>
    <w:rsid w:val="006851C3"/>
    <w:rsid w:val="006938D0"/>
    <w:rsid w:val="006F7E32"/>
    <w:rsid w:val="00724726"/>
    <w:rsid w:val="008357CF"/>
    <w:rsid w:val="00841D0F"/>
    <w:rsid w:val="00900560"/>
    <w:rsid w:val="0092789E"/>
    <w:rsid w:val="00952A36"/>
    <w:rsid w:val="00961389"/>
    <w:rsid w:val="00A24110"/>
    <w:rsid w:val="00A84407"/>
    <w:rsid w:val="00C14988"/>
    <w:rsid w:val="00C307BB"/>
    <w:rsid w:val="00C34B3F"/>
    <w:rsid w:val="00C4618F"/>
    <w:rsid w:val="00DC650B"/>
    <w:rsid w:val="00DF7822"/>
    <w:rsid w:val="00E0251A"/>
    <w:rsid w:val="00E167FD"/>
    <w:rsid w:val="00ED4438"/>
    <w:rsid w:val="00F250B6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8</cp:revision>
  <dcterms:created xsi:type="dcterms:W3CDTF">2023-04-25T18:01:00Z</dcterms:created>
  <dcterms:modified xsi:type="dcterms:W3CDTF">2023-04-25T20:10:00Z</dcterms:modified>
</cp:coreProperties>
</file>